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TeSnelVoorU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M07</w:t>
      </w:r>
      <w:r>
        <w:t xml:space="preserve"> </w:t>
      </w:r>
      <w:r>
        <w:t xml:space="preserve">2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fi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b038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TeSnelVoorU</dc:creator>
  <dcterms:created xsi:type="dcterms:W3CDTF">2019-07-28T11:18:22Z</dcterms:created>
  <dcterms:modified xsi:type="dcterms:W3CDTF">2019-07-28T11:18:22Z</dcterms:modified>
</cp:coreProperties>
</file>